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D1EB0CC" w:rsidP="0D1EB0CC" w:rsidRDefault="0D1EB0CC" w14:paraId="77FE9AB4" w14:textId="7112133C">
      <w:pPr>
        <w:pStyle w:val="Normal"/>
        <w:spacing w:after="0"/>
        <w:jc w:val="center"/>
      </w:pPr>
      <w:r w:rsidR="0D1EB0CC">
        <w:drawing>
          <wp:anchor distT="0" distB="0" distL="114300" distR="114300" simplePos="0" relativeHeight="251658240" behindDoc="0" locked="0" layoutInCell="1" allowOverlap="1" wp14:editId="483031F3" wp14:anchorId="0BCC1CA2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2213593" cy="1019175"/>
            <wp:wrapSquare wrapText="bothSides"/>
            <wp:effectExtent l="0" t="0" r="0" b="0"/>
            <wp:docPr id="42745059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a936c4a4f8c417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3593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F51189" w:rsidR="00A53817" w:rsidP="00A53817" w:rsidRDefault="008569E0" w14:paraId="6821C684" w14:textId="77777777">
      <w:pPr>
        <w:spacing w:after="0"/>
        <w:jc w:val="center"/>
        <w:rPr>
          <w:rFonts w:ascii="Gibson" w:hAnsi="Gibson"/>
          <w:b/>
          <w:sz w:val="24"/>
          <w:szCs w:val="24"/>
        </w:rPr>
      </w:pPr>
      <w:r w:rsidRPr="00F51189">
        <w:rPr>
          <w:rFonts w:ascii="Gibson" w:hAnsi="Gibson"/>
          <w:b/>
          <w:sz w:val="24"/>
          <w:szCs w:val="24"/>
        </w:rPr>
        <w:t>&lt;</w:t>
      </w:r>
      <w:r w:rsidRPr="00F51189" w:rsidR="00A53817">
        <w:rPr>
          <w:rFonts w:ascii="Gibson" w:hAnsi="Gibson"/>
          <w:b/>
          <w:sz w:val="24"/>
          <w:szCs w:val="24"/>
        </w:rPr>
        <w:t xml:space="preserve">Insert Name </w:t>
      </w:r>
      <w:r w:rsidRPr="00F51189">
        <w:rPr>
          <w:rFonts w:ascii="Gibson" w:hAnsi="Gibson"/>
          <w:b/>
          <w:sz w:val="24"/>
          <w:szCs w:val="24"/>
        </w:rPr>
        <w:t>of</w:t>
      </w:r>
      <w:r w:rsidRPr="00F51189" w:rsidR="00A53817">
        <w:rPr>
          <w:rFonts w:ascii="Gibson" w:hAnsi="Gibson"/>
          <w:b/>
          <w:sz w:val="24"/>
          <w:szCs w:val="24"/>
        </w:rPr>
        <w:t xml:space="preserve"> Club</w:t>
      </w:r>
      <w:r w:rsidRPr="00F51189">
        <w:rPr>
          <w:rFonts w:ascii="Gibson" w:hAnsi="Gibson"/>
          <w:b/>
          <w:sz w:val="24"/>
          <w:szCs w:val="24"/>
        </w:rPr>
        <w:t>&gt;</w:t>
      </w:r>
    </w:p>
    <w:p w:rsidRPr="00F51189" w:rsidR="00A53817" w:rsidP="00A53817" w:rsidRDefault="00A53817" w14:paraId="72C991AA" w14:textId="0BDB0138">
      <w:pPr>
        <w:spacing w:after="0"/>
        <w:jc w:val="center"/>
        <w:rPr>
          <w:rFonts w:ascii="Gibson" w:hAnsi="Gibson"/>
          <w:b/>
          <w:sz w:val="24"/>
          <w:szCs w:val="24"/>
        </w:rPr>
      </w:pPr>
      <w:r w:rsidRPr="00F51189">
        <w:rPr>
          <w:rFonts w:ascii="Gibson" w:hAnsi="Gibson"/>
          <w:b/>
          <w:sz w:val="24"/>
          <w:szCs w:val="24"/>
        </w:rPr>
        <w:t xml:space="preserve">Position Description </w:t>
      </w:r>
      <w:r w:rsidR="00A72D7A">
        <w:rPr>
          <w:rFonts w:ascii="Gibson" w:hAnsi="Gibson"/>
          <w:b/>
          <w:sz w:val="24"/>
          <w:szCs w:val="24"/>
        </w:rPr>
        <w:t>–</w:t>
      </w:r>
      <w:r w:rsidRPr="00F51189">
        <w:rPr>
          <w:rFonts w:ascii="Gibson" w:hAnsi="Gibson"/>
          <w:b/>
          <w:sz w:val="24"/>
          <w:szCs w:val="24"/>
        </w:rPr>
        <w:t xml:space="preserve"> </w:t>
      </w:r>
      <w:r w:rsidR="00127497">
        <w:rPr>
          <w:rFonts w:ascii="Gibson" w:hAnsi="Gibson"/>
          <w:b/>
          <w:sz w:val="24"/>
          <w:szCs w:val="24"/>
        </w:rPr>
        <w:t>Grants</w:t>
      </w:r>
      <w:r w:rsidR="00F22178">
        <w:rPr>
          <w:rFonts w:ascii="Gibson" w:hAnsi="Gibson"/>
          <w:b/>
          <w:sz w:val="24"/>
          <w:szCs w:val="24"/>
        </w:rPr>
        <w:t xml:space="preserve"> Coordinator</w:t>
      </w:r>
    </w:p>
    <w:p w:rsidRPr="00F51189" w:rsidR="00A53817" w:rsidP="00A53817" w:rsidRDefault="00A53817" w14:paraId="39E60D2F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4994A99A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JOB TITLE:</w:t>
      </w:r>
    </w:p>
    <w:p w:rsidRPr="00F51189" w:rsidR="00A53817" w:rsidP="00A53817" w:rsidRDefault="00A53817" w14:paraId="673B5781" w14:textId="77777777">
      <w:pPr>
        <w:spacing w:after="0"/>
        <w:rPr>
          <w:rFonts w:ascii="Gibson" w:hAnsi="Gibson"/>
        </w:rPr>
      </w:pPr>
    </w:p>
    <w:p w:rsidRPr="00F51189" w:rsidR="00A53817" w:rsidP="00A53817" w:rsidRDefault="00127497" w14:paraId="6A98D28B" w14:textId="31423327">
      <w:pPr>
        <w:spacing w:after="0"/>
        <w:rPr>
          <w:rFonts w:ascii="Gibson" w:hAnsi="Gibson"/>
        </w:rPr>
      </w:pPr>
      <w:r>
        <w:rPr>
          <w:rFonts w:ascii="Gibson" w:hAnsi="Gibson"/>
        </w:rPr>
        <w:t>Grants</w:t>
      </w:r>
      <w:r w:rsidR="00F22178">
        <w:rPr>
          <w:rFonts w:ascii="Gibson" w:hAnsi="Gibson"/>
        </w:rPr>
        <w:t xml:space="preserve"> Coordinator</w:t>
      </w:r>
    </w:p>
    <w:p w:rsidRPr="00F51189" w:rsidR="00A53817" w:rsidP="00A53817" w:rsidRDefault="00A53817" w14:paraId="03D200CE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2A759E4D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OBJECTIVE:</w:t>
      </w:r>
    </w:p>
    <w:p w:rsidRPr="00F51189" w:rsidR="00A53817" w:rsidP="00A53817" w:rsidRDefault="00A53817" w14:paraId="7D46C40A" w14:textId="77777777">
      <w:pPr>
        <w:spacing w:after="0"/>
        <w:rPr>
          <w:rFonts w:ascii="Gibson" w:hAnsi="Gibson"/>
        </w:rPr>
      </w:pPr>
    </w:p>
    <w:p w:rsidR="00D6168A" w:rsidP="00D6168A" w:rsidRDefault="00D6168A" w14:paraId="243FD807" w14:textId="77777777">
      <w:pPr>
        <w:spacing w:after="0"/>
      </w:pPr>
      <w:r>
        <w:t>The role of the Grants Coordinator is to coordinate grant and funding applications to provide an additional revenue source for the Club.</w:t>
      </w:r>
    </w:p>
    <w:p w:rsidRPr="00F51189" w:rsidR="00A53817" w:rsidP="00A53817" w:rsidRDefault="00A53817" w14:paraId="743763FC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0C03BAFA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RESPONSIBILITIES:</w:t>
      </w:r>
    </w:p>
    <w:p w:rsidRPr="00F51189" w:rsidR="00A53817" w:rsidP="00A53817" w:rsidRDefault="00A53817" w14:paraId="0628C930" w14:textId="77777777">
      <w:pPr>
        <w:spacing w:after="0"/>
        <w:rPr>
          <w:rFonts w:ascii="Gibson" w:hAnsi="Gibson"/>
        </w:rPr>
      </w:pPr>
    </w:p>
    <w:p w:rsidR="006B3971" w:rsidP="006B3971" w:rsidRDefault="006B3971" w14:paraId="49E81882" w14:textId="77777777">
      <w:pPr>
        <w:pStyle w:val="ListParagraph"/>
        <w:numPr>
          <w:ilvl w:val="0"/>
          <w:numId w:val="26"/>
        </w:numPr>
        <w:spacing w:after="0" w:line="256" w:lineRule="auto"/>
        <w:ind w:left="426"/>
      </w:pPr>
      <w:r>
        <w:t>Adhere to the mission, vision, and values of the Club.</w:t>
      </w:r>
    </w:p>
    <w:p w:rsidR="006B3971" w:rsidP="006B3971" w:rsidRDefault="006B3971" w14:paraId="6800FE14" w14:textId="77777777">
      <w:pPr>
        <w:pStyle w:val="ListParagraph"/>
        <w:numPr>
          <w:ilvl w:val="0"/>
          <w:numId w:val="29"/>
        </w:numPr>
        <w:spacing w:after="0" w:line="256" w:lineRule="auto"/>
        <w:ind w:left="426"/>
      </w:pPr>
      <w:r>
        <w:t>Research and identify grants and funding opportunities for the Club.</w:t>
      </w:r>
    </w:p>
    <w:p w:rsidR="006B3971" w:rsidP="006B3971" w:rsidRDefault="006B3971" w14:paraId="092030B7" w14:textId="77777777">
      <w:pPr>
        <w:pStyle w:val="ListParagraph"/>
        <w:numPr>
          <w:ilvl w:val="0"/>
          <w:numId w:val="29"/>
        </w:numPr>
        <w:spacing w:after="0" w:line="256" w:lineRule="auto"/>
        <w:ind w:left="426"/>
      </w:pPr>
      <w:r>
        <w:t>Review grant/funding guidelines to ensure Club is eligible.</w:t>
      </w:r>
    </w:p>
    <w:p w:rsidR="006B3971" w:rsidP="006B3971" w:rsidRDefault="006B3971" w14:paraId="32F9A217" w14:textId="712F7914">
      <w:pPr>
        <w:pStyle w:val="ListParagraph"/>
        <w:numPr>
          <w:ilvl w:val="0"/>
          <w:numId w:val="29"/>
        </w:numPr>
        <w:spacing w:after="0" w:line="256" w:lineRule="auto"/>
        <w:ind w:left="426"/>
      </w:pPr>
      <w:r>
        <w:t>Collect and collate all necessary supporting documentation and information to accompany the application.</w:t>
      </w:r>
    </w:p>
    <w:p w:rsidR="00FF7032" w:rsidP="00FF7032" w:rsidRDefault="00FF7032" w14:paraId="22629D17" w14:textId="77777777">
      <w:pPr>
        <w:pStyle w:val="ListParagraph"/>
        <w:numPr>
          <w:ilvl w:val="0"/>
          <w:numId w:val="29"/>
        </w:numPr>
        <w:spacing w:after="0" w:line="256" w:lineRule="auto"/>
        <w:ind w:left="426"/>
      </w:pPr>
      <w:r>
        <w:t xml:space="preserve">Ensure approved grants and funding are acknowledged in Club communications to members, on website and social media pages. </w:t>
      </w:r>
    </w:p>
    <w:p w:rsidR="00FF7032" w:rsidP="00FF7032" w:rsidRDefault="00FF7032" w14:paraId="4544E9AE" w14:textId="1DC9537D">
      <w:pPr>
        <w:pStyle w:val="ListParagraph"/>
        <w:numPr>
          <w:ilvl w:val="0"/>
          <w:numId w:val="29"/>
        </w:numPr>
        <w:spacing w:after="0" w:line="256" w:lineRule="auto"/>
        <w:ind w:left="426"/>
      </w:pPr>
      <w:r>
        <w:t>Maintain a register of all grant/funding applications.</w:t>
      </w:r>
    </w:p>
    <w:p w:rsidRPr="00F51189" w:rsidR="00A53817" w:rsidP="00A53817" w:rsidRDefault="00A53817" w14:paraId="3593FE99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099B04F5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RELATIONSHIPS:</w:t>
      </w:r>
    </w:p>
    <w:p w:rsidRPr="00F51189" w:rsidR="00A53817" w:rsidP="00A53817" w:rsidRDefault="00A53817" w14:paraId="1B19E886" w14:textId="77777777">
      <w:pPr>
        <w:spacing w:after="0"/>
        <w:rPr>
          <w:rFonts w:ascii="Gibson" w:hAnsi="Gibson"/>
        </w:rPr>
      </w:pPr>
    </w:p>
    <w:p w:rsidR="00EB0A4A" w:rsidP="00A72D7A" w:rsidRDefault="00FB5B18" w14:paraId="5B7555BF" w14:textId="193E5103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>Collaborate with community partners to support applications, if needed.</w:t>
      </w:r>
    </w:p>
    <w:p w:rsidR="00FB5B18" w:rsidP="00A72D7A" w:rsidRDefault="00FB5B18" w14:paraId="06B6A660" w14:textId="6969B51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>Submit all applications to the president for final review</w:t>
      </w:r>
    </w:p>
    <w:p w:rsidR="00FB5B18" w:rsidP="00A72D7A" w:rsidRDefault="005F79F7" w14:paraId="1755F301" w14:textId="318F906E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 xml:space="preserve">Provide committee with regular updates </w:t>
      </w:r>
    </w:p>
    <w:p w:rsidR="005F79F7" w:rsidP="00A72D7A" w:rsidRDefault="005F79F7" w14:paraId="6BA4A905" w14:textId="6649509D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>Liaise with treasurer to ensure all grants/funding has been received</w:t>
      </w:r>
    </w:p>
    <w:p w:rsidRPr="00F51189" w:rsidR="007E1901" w:rsidP="001E7AF0" w:rsidRDefault="007E1901" w14:paraId="36072990" w14:textId="77777777">
      <w:pPr>
        <w:spacing w:after="0"/>
        <w:ind w:left="360"/>
        <w:rPr>
          <w:rFonts w:ascii="Gibson" w:hAnsi="Gibson"/>
        </w:rPr>
      </w:pPr>
    </w:p>
    <w:p w:rsidRPr="00F51189" w:rsidR="001020F6" w:rsidP="00A53817" w:rsidRDefault="001020F6" w14:paraId="4BD2466A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5CE426D3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ACCOUNTABILITY:</w:t>
      </w:r>
    </w:p>
    <w:p w:rsidRPr="00D6168A" w:rsidR="00DE5743" w:rsidP="00D6168A" w:rsidRDefault="00DE5743" w14:paraId="0624C935" w14:textId="1B300A0A">
      <w:pPr>
        <w:spacing w:after="0"/>
        <w:rPr>
          <w:rFonts w:ascii="Gibson" w:hAnsi="Gibson"/>
          <w:highlight w:val="yellow"/>
        </w:rPr>
      </w:pPr>
    </w:p>
    <w:p w:rsidRPr="00F51189" w:rsidR="00DE5743" w:rsidP="00DE5743" w:rsidRDefault="00DE5743" w14:paraId="5D3FF744" w14:textId="77777777">
      <w:pPr>
        <w:spacing w:after="0"/>
        <w:rPr>
          <w:rFonts w:ascii="Gibson" w:hAnsi="Gibson"/>
        </w:rPr>
      </w:pPr>
    </w:p>
    <w:p w:rsidRPr="00F51189" w:rsidR="00DE5743" w:rsidP="00DE5743" w:rsidRDefault="00DE5743" w14:paraId="79FDD220" w14:textId="2C99934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>
        <w:rPr>
          <w:rFonts w:ascii="Gibson" w:hAnsi="Gibson"/>
          <w:b/>
        </w:rPr>
        <w:t>REFERENCE</w:t>
      </w:r>
      <w:r w:rsidRPr="00F51189">
        <w:rPr>
          <w:rFonts w:ascii="Gibson" w:hAnsi="Gibson"/>
          <w:b/>
        </w:rPr>
        <w:t>:</w:t>
      </w:r>
    </w:p>
    <w:p w:rsidRPr="00CD316E" w:rsidR="00B659B8" w:rsidP="0D1EB0CC" w:rsidRDefault="00EB0A4A" w14:paraId="6527E01B" w14:textId="722D1D6A">
      <w:pPr>
        <w:pStyle w:val="Normal"/>
        <w:spacing w:after="0" w:line="240" w:lineRule="auto"/>
      </w:pPr>
      <w:hyperlink r:id="R98e6dba3f2f44cce">
        <w:r w:rsidRPr="0D1EB0CC" w:rsidR="00EB0A4A">
          <w:rPr>
            <w:rStyle w:val="Hyperlink"/>
          </w:rPr>
          <w:t>https://www.wacricket.com.au/support/volunteers/role-descriptions</w:t>
        </w:r>
      </w:hyperlink>
      <w:r w:rsidR="00EB0A4A">
        <w:rPr/>
        <w:t xml:space="preserve"> </w:t>
      </w:r>
    </w:p>
    <w:sectPr w:rsidRPr="00CD316E" w:rsidR="00B659B8" w:rsidSect="00AD5554">
      <w:headerReference w:type="default" r:id="rId11"/>
      <w:footerReference w:type="default" r:id="rId12"/>
      <w:pgSz w:w="11906" w:h="16838" w:orient="portrait"/>
      <w:pgMar w:top="1440" w:right="1440" w:bottom="1440" w:left="144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D330C" w:rsidP="00B6313C" w:rsidRDefault="00AD330C" w14:paraId="688230D4" w14:textId="77777777">
      <w:pPr>
        <w:spacing w:after="0" w:line="240" w:lineRule="auto"/>
      </w:pPr>
      <w:r>
        <w:separator/>
      </w:r>
    </w:p>
  </w:endnote>
  <w:endnote w:type="continuationSeparator" w:id="0">
    <w:p w:rsidR="00AD330C" w:rsidP="00B6313C" w:rsidRDefault="00AD330C" w14:paraId="161152A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bson">
    <w:altName w:val="Calibri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B6313C" w:rsidR="00D102AB" w:rsidP="00222BB7" w:rsidRDefault="00D102AB" w14:paraId="3B7E171B" w14:textId="77777777">
    <w:pPr>
      <w:tabs>
        <w:tab w:val="right" w:pos="9026"/>
      </w:tabs>
      <w:autoSpaceDE w:val="0"/>
      <w:autoSpaceDN w:val="0"/>
      <w:adjustRightInd w:val="0"/>
      <w:spacing w:after="0"/>
      <w:jc w:val="right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D330C" w:rsidP="00B6313C" w:rsidRDefault="00AD330C" w14:paraId="232F40BE" w14:textId="77777777">
      <w:pPr>
        <w:spacing w:after="0" w:line="240" w:lineRule="auto"/>
      </w:pPr>
      <w:r>
        <w:separator/>
      </w:r>
    </w:p>
  </w:footnote>
  <w:footnote w:type="continuationSeparator" w:id="0">
    <w:p w:rsidR="00AD330C" w:rsidP="00B6313C" w:rsidRDefault="00AD330C" w14:paraId="5A1B437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D102AB" w:rsidP="00F51189" w:rsidRDefault="00F51189" w14:paraId="58DFF144" w14:textId="551217BC">
    <w:pPr>
      <w:tabs>
        <w:tab w:val="right" w:pos="9026"/>
      </w:tabs>
      <w:spacing w:after="0"/>
    </w:pPr>
    <w:r>
      <w:rPr>
        <w:noProof/>
      </w:rPr>
      <w:drawing>
        <wp:inline distT="0" distB="0" distL="0" distR="0" wp14:anchorId="78B6B700" wp14:editId="02CEDD72">
          <wp:extent cx="2632870" cy="920863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2870" cy="9208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A2880"/>
    <w:multiLevelType w:val="hybridMultilevel"/>
    <w:tmpl w:val="E774FDB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9F9594F"/>
    <w:multiLevelType w:val="hybridMultilevel"/>
    <w:tmpl w:val="E974955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0C444F11"/>
    <w:multiLevelType w:val="hybridMultilevel"/>
    <w:tmpl w:val="F5B25EC2"/>
    <w:lvl w:ilvl="0" w:tplc="0C090001">
      <w:start w:val="1"/>
      <w:numFmt w:val="bullet"/>
      <w:lvlText w:val=""/>
      <w:lvlJc w:val="left"/>
      <w:pPr>
        <w:ind w:left="786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506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226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946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66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86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106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826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546" w:hanging="360"/>
      </w:pPr>
      <w:rPr>
        <w:rFonts w:hint="default" w:ascii="Wingdings" w:hAnsi="Wingdings"/>
      </w:rPr>
    </w:lvl>
  </w:abstractNum>
  <w:abstractNum w:abstractNumId="3" w15:restartNumberingAfterBreak="0">
    <w:nsid w:val="11FD57D5"/>
    <w:multiLevelType w:val="hybridMultilevel"/>
    <w:tmpl w:val="7EBA3AE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13B42594"/>
    <w:multiLevelType w:val="hybridMultilevel"/>
    <w:tmpl w:val="B5D8A70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151860C8"/>
    <w:multiLevelType w:val="hybridMultilevel"/>
    <w:tmpl w:val="4A1430E4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15D65F3F"/>
    <w:multiLevelType w:val="hybridMultilevel"/>
    <w:tmpl w:val="7E7CD97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1BE56152"/>
    <w:multiLevelType w:val="hybridMultilevel"/>
    <w:tmpl w:val="C3C04DF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1CFD5454"/>
    <w:multiLevelType w:val="hybridMultilevel"/>
    <w:tmpl w:val="C838A484"/>
    <w:lvl w:ilvl="0" w:tplc="541C383C">
      <w:numFmt w:val="bullet"/>
      <w:lvlText w:val="-"/>
      <w:lvlJc w:val="left"/>
      <w:pPr>
        <w:ind w:left="720" w:hanging="360"/>
      </w:pPr>
      <w:rPr>
        <w:rFonts w:hint="default" w:ascii="Gibson" w:hAnsi="Gibson" w:eastAsia="Calibri" w:cs="Times New Roman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F58274D"/>
    <w:multiLevelType w:val="hybridMultilevel"/>
    <w:tmpl w:val="DAE65E0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95132BE"/>
    <w:multiLevelType w:val="hybridMultilevel"/>
    <w:tmpl w:val="AA24C7B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A682078"/>
    <w:multiLevelType w:val="hybridMultilevel"/>
    <w:tmpl w:val="C5CCDB2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37405E24"/>
    <w:multiLevelType w:val="hybridMultilevel"/>
    <w:tmpl w:val="8720367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39AF1FC1"/>
    <w:multiLevelType w:val="hybridMultilevel"/>
    <w:tmpl w:val="E8B4E6D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4606180B"/>
    <w:multiLevelType w:val="hybridMultilevel"/>
    <w:tmpl w:val="0580470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46E57F52"/>
    <w:multiLevelType w:val="hybridMultilevel"/>
    <w:tmpl w:val="98080C4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4CD679C2"/>
    <w:multiLevelType w:val="hybridMultilevel"/>
    <w:tmpl w:val="AB6A7794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4CF17F0D"/>
    <w:multiLevelType w:val="hybridMultilevel"/>
    <w:tmpl w:val="E62E2E26"/>
    <w:lvl w:ilvl="0" w:tplc="81D40E0C">
      <w:numFmt w:val="bullet"/>
      <w:lvlText w:val="•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8" w15:restartNumberingAfterBreak="0">
    <w:nsid w:val="4E2F38F3"/>
    <w:multiLevelType w:val="hybridMultilevel"/>
    <w:tmpl w:val="76D2D05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9D21A76"/>
    <w:multiLevelType w:val="hybridMultilevel"/>
    <w:tmpl w:val="86BE967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5AC617FC"/>
    <w:multiLevelType w:val="hybridMultilevel"/>
    <w:tmpl w:val="9D44B80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1" w15:restartNumberingAfterBreak="0">
    <w:nsid w:val="5B9B0ED2"/>
    <w:multiLevelType w:val="hybridMultilevel"/>
    <w:tmpl w:val="74EACCCE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5F212D68"/>
    <w:multiLevelType w:val="hybridMultilevel"/>
    <w:tmpl w:val="42A422A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3" w15:restartNumberingAfterBreak="0">
    <w:nsid w:val="5FA173C2"/>
    <w:multiLevelType w:val="hybridMultilevel"/>
    <w:tmpl w:val="679A193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4" w15:restartNumberingAfterBreak="0">
    <w:nsid w:val="63FA33B2"/>
    <w:multiLevelType w:val="hybridMultilevel"/>
    <w:tmpl w:val="E63AD61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5" w15:restartNumberingAfterBreak="0">
    <w:nsid w:val="7C09391A"/>
    <w:multiLevelType w:val="hybridMultilevel"/>
    <w:tmpl w:val="AC5A80F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7"/>
  </w:num>
  <w:num w:numId="2">
    <w:abstractNumId w:val="23"/>
  </w:num>
  <w:num w:numId="3">
    <w:abstractNumId w:val="19"/>
  </w:num>
  <w:num w:numId="4">
    <w:abstractNumId w:val="5"/>
  </w:num>
  <w:num w:numId="5">
    <w:abstractNumId w:val="22"/>
  </w:num>
  <w:num w:numId="6">
    <w:abstractNumId w:val="4"/>
  </w:num>
  <w:num w:numId="7">
    <w:abstractNumId w:val="0"/>
  </w:num>
  <w:num w:numId="8">
    <w:abstractNumId w:val="6"/>
  </w:num>
  <w:num w:numId="9">
    <w:abstractNumId w:val="3"/>
  </w:num>
  <w:num w:numId="10">
    <w:abstractNumId w:val="24"/>
  </w:num>
  <w:num w:numId="11">
    <w:abstractNumId w:val="21"/>
  </w:num>
  <w:num w:numId="12">
    <w:abstractNumId w:val="20"/>
  </w:num>
  <w:num w:numId="13">
    <w:abstractNumId w:val="15"/>
  </w:num>
  <w:num w:numId="14">
    <w:abstractNumId w:val="25"/>
  </w:num>
  <w:num w:numId="15">
    <w:abstractNumId w:val="1"/>
  </w:num>
  <w:num w:numId="16">
    <w:abstractNumId w:val="16"/>
  </w:num>
  <w:num w:numId="17">
    <w:abstractNumId w:val="11"/>
  </w:num>
  <w:num w:numId="18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</w:num>
  <w:num w:numId="22">
    <w:abstractNumId w:val="14"/>
  </w:num>
  <w:num w:numId="23">
    <w:abstractNumId w:val="10"/>
  </w:num>
  <w:num w:numId="24">
    <w:abstractNumId w:val="13"/>
  </w:num>
  <w:num w:numId="25">
    <w:abstractNumId w:val="9"/>
  </w:num>
  <w:num w:numId="26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8"/>
  </w:num>
  <w:num w:numId="29">
    <w:abstractNumId w:val="1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S0MDQxsTAzNDUyNTNU0lEKTi0uzszPAykwrAUAYOfhsiwAAAA="/>
  </w:docVars>
  <w:rsids>
    <w:rsidRoot w:val="00980F48"/>
    <w:rsid w:val="000009BF"/>
    <w:rsid w:val="0002123A"/>
    <w:rsid w:val="00034C58"/>
    <w:rsid w:val="000F08C0"/>
    <w:rsid w:val="001020F6"/>
    <w:rsid w:val="00120630"/>
    <w:rsid w:val="00127497"/>
    <w:rsid w:val="001E7AF0"/>
    <w:rsid w:val="002162D6"/>
    <w:rsid w:val="00222BB7"/>
    <w:rsid w:val="00282BFC"/>
    <w:rsid w:val="002C2083"/>
    <w:rsid w:val="003871E3"/>
    <w:rsid w:val="004602EB"/>
    <w:rsid w:val="0046771E"/>
    <w:rsid w:val="004E4298"/>
    <w:rsid w:val="005512BA"/>
    <w:rsid w:val="00576229"/>
    <w:rsid w:val="005B3ACD"/>
    <w:rsid w:val="005F5875"/>
    <w:rsid w:val="005F79F7"/>
    <w:rsid w:val="00620E5E"/>
    <w:rsid w:val="006951DF"/>
    <w:rsid w:val="006A3771"/>
    <w:rsid w:val="006A6DA4"/>
    <w:rsid w:val="006B3971"/>
    <w:rsid w:val="00704C8E"/>
    <w:rsid w:val="00707406"/>
    <w:rsid w:val="007E1901"/>
    <w:rsid w:val="007E7539"/>
    <w:rsid w:val="00810D56"/>
    <w:rsid w:val="00847276"/>
    <w:rsid w:val="008569E0"/>
    <w:rsid w:val="00875173"/>
    <w:rsid w:val="00896D8C"/>
    <w:rsid w:val="008B0076"/>
    <w:rsid w:val="00926974"/>
    <w:rsid w:val="00940E84"/>
    <w:rsid w:val="009500F1"/>
    <w:rsid w:val="00980F48"/>
    <w:rsid w:val="0099174E"/>
    <w:rsid w:val="00A53817"/>
    <w:rsid w:val="00A71B93"/>
    <w:rsid w:val="00A72D7A"/>
    <w:rsid w:val="00AB2200"/>
    <w:rsid w:val="00AD330C"/>
    <w:rsid w:val="00AD48F3"/>
    <w:rsid w:val="00AD5554"/>
    <w:rsid w:val="00AE47D9"/>
    <w:rsid w:val="00B23D3A"/>
    <w:rsid w:val="00B6313C"/>
    <w:rsid w:val="00B659B8"/>
    <w:rsid w:val="00B71622"/>
    <w:rsid w:val="00B71892"/>
    <w:rsid w:val="00B7212A"/>
    <w:rsid w:val="00B726F4"/>
    <w:rsid w:val="00B95717"/>
    <w:rsid w:val="00BE3DBA"/>
    <w:rsid w:val="00C23523"/>
    <w:rsid w:val="00C45622"/>
    <w:rsid w:val="00C52308"/>
    <w:rsid w:val="00C80A3A"/>
    <w:rsid w:val="00CB43F9"/>
    <w:rsid w:val="00CC61BA"/>
    <w:rsid w:val="00CC7EE8"/>
    <w:rsid w:val="00CD316E"/>
    <w:rsid w:val="00CD4E60"/>
    <w:rsid w:val="00D102AB"/>
    <w:rsid w:val="00D6168A"/>
    <w:rsid w:val="00DB2878"/>
    <w:rsid w:val="00DB7F3F"/>
    <w:rsid w:val="00DD062D"/>
    <w:rsid w:val="00DD1C56"/>
    <w:rsid w:val="00DD3DA5"/>
    <w:rsid w:val="00DE5743"/>
    <w:rsid w:val="00E0060D"/>
    <w:rsid w:val="00E02FE6"/>
    <w:rsid w:val="00E87966"/>
    <w:rsid w:val="00EB0A4A"/>
    <w:rsid w:val="00EC3167"/>
    <w:rsid w:val="00ED30B2"/>
    <w:rsid w:val="00EF1BFF"/>
    <w:rsid w:val="00EF7FA5"/>
    <w:rsid w:val="00F22178"/>
    <w:rsid w:val="00F51189"/>
    <w:rsid w:val="00F70C92"/>
    <w:rsid w:val="00F72DD2"/>
    <w:rsid w:val="00FB07F5"/>
    <w:rsid w:val="00FB5B18"/>
    <w:rsid w:val="00FF7032"/>
    <w:rsid w:val="0D1EB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2B5AFE"/>
  <w15:docId w15:val="{C78E2A04-FACC-47E4-919D-5F058DCF8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71892"/>
    <w:pPr>
      <w:spacing w:after="200" w:line="276" w:lineRule="auto"/>
    </w:pPr>
    <w:rPr>
      <w:szCs w:val="22"/>
      <w:lang w:val="en-AU"/>
    </w:rPr>
  </w:style>
  <w:style w:type="paragraph" w:styleId="Heading9">
    <w:name w:val="heading 9"/>
    <w:basedOn w:val="Normal"/>
    <w:next w:val="Normal"/>
    <w:link w:val="Heading9Char"/>
    <w:qFormat/>
    <w:rsid w:val="00980F48"/>
    <w:pPr>
      <w:keepNext/>
      <w:autoSpaceDE w:val="0"/>
      <w:autoSpaceDN w:val="0"/>
      <w:adjustRightInd w:val="0"/>
      <w:spacing w:after="0" w:line="260" w:lineRule="exact"/>
      <w:jc w:val="right"/>
      <w:outlineLvl w:val="8"/>
    </w:pPr>
    <w:rPr>
      <w:rFonts w:ascii="Times New Roman" w:hAnsi="Times New Roman" w:eastAsia="Times New Roman"/>
      <w:i/>
      <w:szCs w:val="24"/>
      <w:lang w:val="en-US" w:eastAsia="zh-C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9Char" w:customStyle="1">
    <w:name w:val="Heading 9 Char"/>
    <w:basedOn w:val="DefaultParagraphFont"/>
    <w:link w:val="Heading9"/>
    <w:rsid w:val="00980F48"/>
    <w:rPr>
      <w:rFonts w:ascii="Times New Roman" w:hAnsi="Times New Roman" w:eastAsia="Times New Roman" w:cs="Times New Roman"/>
      <w:i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980F4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6313C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6313C"/>
    <w:rPr>
      <w:szCs w:val="22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B6313C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6313C"/>
    <w:rPr>
      <w:szCs w:val="2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1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C61BA"/>
    <w:rPr>
      <w:rFonts w:ascii="Tahoma" w:hAnsi="Tahoma" w:cs="Tahoma"/>
      <w:sz w:val="16"/>
      <w:szCs w:val="16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C456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5622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C45622"/>
    <w:rPr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562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45622"/>
    <w:rPr>
      <w:b/>
      <w:bCs/>
      <w:lang w:val="en-AU"/>
    </w:rPr>
  </w:style>
  <w:style w:type="paragraph" w:styleId="ListParagraph">
    <w:name w:val="List Paragraph"/>
    <w:basedOn w:val="Normal"/>
    <w:uiPriority w:val="34"/>
    <w:qFormat/>
    <w:rsid w:val="00C80A3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70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0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Relationship Type="http://schemas.openxmlformats.org/officeDocument/2006/relationships/image" Target="/media/image2.jpg" Id="Rda936c4a4f8c4175" /><Relationship Type="http://schemas.openxmlformats.org/officeDocument/2006/relationships/hyperlink" Target="https://www.wacricket.com.au/support/volunteers/role-descriptions" TargetMode="External" Id="R98e6dba3f2f44cce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AF33A80967874E9395C4C722348021" ma:contentTypeVersion="13" ma:contentTypeDescription="Create a new document." ma:contentTypeScope="" ma:versionID="4f353a42c69f4c2047db70ec7ea13e11">
  <xsd:schema xmlns:xsd="http://www.w3.org/2001/XMLSchema" xmlns:xs="http://www.w3.org/2001/XMLSchema" xmlns:p="http://schemas.microsoft.com/office/2006/metadata/properties" xmlns:ns2="5663bca8-4fc3-4c95-9aa1-2e2ff637ab59" xmlns:ns3="3b5a1a5b-3021-4450-8a24-e5495afd878b" targetNamespace="http://schemas.microsoft.com/office/2006/metadata/properties" ma:root="true" ma:fieldsID="8de4e77033608f2bec45425c83650945" ns2:_="" ns3:_="">
    <xsd:import namespace="5663bca8-4fc3-4c95-9aa1-2e2ff637ab59"/>
    <xsd:import namespace="3b5a1a5b-3021-4450-8a24-e5495afd87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63bca8-4fc3-4c95-9aa1-2e2ff637ab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5a1a5b-3021-4450-8a24-e5495afd87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95262C-11BB-4183-B1DD-B6E8B9012854}"/>
</file>

<file path=customXml/itemProps2.xml><?xml version="1.0" encoding="utf-8"?>
<ds:datastoreItem xmlns:ds="http://schemas.openxmlformats.org/officeDocument/2006/customXml" ds:itemID="{D327F380-A6D9-487F-8D27-1F2C6595B6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98EB12-5561-4B4F-855A-E8AD205BBBF4}">
  <ds:schemaRefs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terms/"/>
    <ds:schemaRef ds:uri="4bd8713b-09fb-4f9f-bf86-84d2dc27d177"/>
    <ds:schemaRef ds:uri="http://purl.org/dc/dcmitype/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ootball Federation Victor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bgross</dc:creator>
  <lastModifiedBy>Bianca Glanville</lastModifiedBy>
  <revision>3</revision>
  <lastPrinted>2011-11-24T04:11:00.0000000Z</lastPrinted>
  <dcterms:created xsi:type="dcterms:W3CDTF">2022-01-05T06:07:00.0000000Z</dcterms:created>
  <dcterms:modified xsi:type="dcterms:W3CDTF">2022-01-12T06:02:00.289000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AF33A80967874E9395C4C722348021</vt:lpwstr>
  </property>
  <property fmtid="{D5CDD505-2E9C-101B-9397-08002B2CF9AE}" pid="3" name="Order">
    <vt:r8>17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</Properties>
</file>